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678E9D" w14:textId="77777777" w:rsidR="00E578D7" w:rsidRPr="00E578D7" w:rsidRDefault="00E578D7" w:rsidP="00256838">
      <w:pPr>
        <w:ind w:left="720" w:hanging="360"/>
        <w:rPr>
          <w:sz w:val="10"/>
          <w:szCs w:val="10"/>
        </w:rPr>
      </w:pPr>
    </w:p>
    <w:p w14:paraId="2CD7088F" w14:textId="77777777" w:rsidR="004A452B" w:rsidRDefault="004A452B" w:rsidP="004A452B">
      <w:pPr>
        <w:pStyle w:val="ListParagraph"/>
        <w:spacing w:after="0" w:line="240" w:lineRule="auto"/>
        <w:ind w:left="360"/>
        <w:rPr>
          <w:b/>
          <w:bCs/>
        </w:rPr>
      </w:pPr>
    </w:p>
    <w:p w14:paraId="5070229A" w14:textId="77777777" w:rsidR="00256838" w:rsidRDefault="00184FB1" w:rsidP="004A452B">
      <w:pPr>
        <w:pStyle w:val="ListParagraph"/>
        <w:numPr>
          <w:ilvl w:val="0"/>
          <w:numId w:val="1"/>
        </w:numPr>
        <w:spacing w:after="0" w:line="276" w:lineRule="auto"/>
        <w:rPr>
          <w:b/>
          <w:bCs/>
        </w:rPr>
      </w:pPr>
      <w:r>
        <w:rPr>
          <w:b/>
          <w:bCs/>
        </w:rPr>
        <w:t>Agenda/Call to order</w:t>
      </w:r>
      <w:r w:rsidR="00E9462B">
        <w:rPr>
          <w:b/>
          <w:bCs/>
        </w:rPr>
        <w:t xml:space="preserve"> – </w:t>
      </w:r>
    </w:p>
    <w:p w14:paraId="78EC40D0" w14:textId="77777777" w:rsidR="001D6304" w:rsidRDefault="00732FDA" w:rsidP="004A452B">
      <w:pPr>
        <w:pStyle w:val="ListParagraph"/>
        <w:numPr>
          <w:ilvl w:val="1"/>
          <w:numId w:val="1"/>
        </w:numPr>
        <w:spacing w:after="0" w:line="276" w:lineRule="auto"/>
      </w:pPr>
      <w:r>
        <w:t xml:space="preserve"> Welcome</w:t>
      </w:r>
      <w:r w:rsidR="00C54547">
        <w:t xml:space="preserve"> – CAO Marc Seguin </w:t>
      </w:r>
    </w:p>
    <w:p w14:paraId="1A7F67B9" w14:textId="77777777" w:rsidR="00A21DFD" w:rsidRPr="004A452B" w:rsidRDefault="00A21DFD" w:rsidP="004A452B">
      <w:pPr>
        <w:pStyle w:val="ListParagraph"/>
        <w:numPr>
          <w:ilvl w:val="1"/>
          <w:numId w:val="1"/>
        </w:numPr>
        <w:spacing w:after="0" w:line="276" w:lineRule="auto"/>
      </w:pPr>
      <w:r>
        <w:t>Approval/Additions to Agenda</w:t>
      </w:r>
    </w:p>
    <w:p w14:paraId="24BAD6EF" w14:textId="77777777" w:rsidR="00256838" w:rsidRPr="00A630AA" w:rsidRDefault="00256838" w:rsidP="004A452B">
      <w:pPr>
        <w:pStyle w:val="ListParagraph"/>
        <w:spacing w:after="0" w:line="276" w:lineRule="auto"/>
        <w:rPr>
          <w:b/>
          <w:bCs/>
        </w:rPr>
      </w:pPr>
    </w:p>
    <w:p w14:paraId="2ED4678A" w14:textId="77777777" w:rsidR="00256838" w:rsidRDefault="004A452B" w:rsidP="004A452B">
      <w:pPr>
        <w:pStyle w:val="ListParagraph"/>
        <w:numPr>
          <w:ilvl w:val="0"/>
          <w:numId w:val="1"/>
        </w:numPr>
        <w:spacing w:after="0" w:line="276" w:lineRule="auto"/>
        <w:rPr>
          <w:b/>
          <w:bCs/>
        </w:rPr>
      </w:pPr>
      <w:r>
        <w:rPr>
          <w:b/>
          <w:bCs/>
        </w:rPr>
        <w:t>Minutes of the Last Meeting</w:t>
      </w:r>
    </w:p>
    <w:p w14:paraId="2594F55F" w14:textId="77777777" w:rsidR="004A452B" w:rsidRPr="004A452B" w:rsidRDefault="00F07EC3" w:rsidP="004A452B">
      <w:pPr>
        <w:pStyle w:val="ListParagraph"/>
        <w:numPr>
          <w:ilvl w:val="1"/>
          <w:numId w:val="1"/>
        </w:numPr>
        <w:spacing w:after="0" w:line="276" w:lineRule="auto"/>
      </w:pPr>
      <w:r>
        <w:t>April 2024</w:t>
      </w:r>
    </w:p>
    <w:p w14:paraId="5E9607FD" w14:textId="77777777" w:rsidR="00256838" w:rsidRPr="00A630AA" w:rsidRDefault="00256838" w:rsidP="004A452B">
      <w:pPr>
        <w:pStyle w:val="ListParagraph"/>
        <w:spacing w:after="0" w:line="276" w:lineRule="auto"/>
        <w:rPr>
          <w:b/>
          <w:bCs/>
        </w:rPr>
      </w:pPr>
    </w:p>
    <w:p w14:paraId="3CBD63E1" w14:textId="77777777" w:rsidR="00D442FC" w:rsidRDefault="00A9278F" w:rsidP="006534C1">
      <w:pPr>
        <w:pStyle w:val="ListParagraph"/>
        <w:numPr>
          <w:ilvl w:val="0"/>
          <w:numId w:val="1"/>
        </w:numPr>
        <w:spacing w:after="0" w:line="276" w:lineRule="auto"/>
        <w:rPr>
          <w:b/>
          <w:bCs/>
        </w:rPr>
      </w:pPr>
      <w:r>
        <w:rPr>
          <w:b/>
          <w:bCs/>
        </w:rPr>
        <w:t>Update of amendments in progress</w:t>
      </w:r>
    </w:p>
    <w:p w14:paraId="48AD88F4" w14:textId="77777777" w:rsidR="00A40F85" w:rsidRDefault="006534C1" w:rsidP="00A40F85">
      <w:pPr>
        <w:spacing w:after="0" w:line="276" w:lineRule="auto"/>
        <w:ind w:firstLine="360"/>
        <w:rPr>
          <w:bCs/>
        </w:rPr>
      </w:pPr>
      <w:r>
        <w:rPr>
          <w:bCs/>
        </w:rPr>
        <w:t>3.1 –</w:t>
      </w:r>
      <w:r w:rsidR="001728BC">
        <w:rPr>
          <w:bCs/>
        </w:rPr>
        <w:t xml:space="preserve"> </w:t>
      </w:r>
      <w:r w:rsidR="00F07EC3">
        <w:rPr>
          <w:bCs/>
        </w:rPr>
        <w:t>Lan</w:t>
      </w:r>
      <w:r w:rsidR="00115AF7">
        <w:rPr>
          <w:bCs/>
        </w:rPr>
        <w:t xml:space="preserve">d acknowledgement update </w:t>
      </w:r>
      <w:r w:rsidR="00F05A31">
        <w:rPr>
          <w:bCs/>
        </w:rPr>
        <w:t>- completed</w:t>
      </w:r>
    </w:p>
    <w:p w14:paraId="446BC6CA" w14:textId="77777777" w:rsidR="00F17BC9" w:rsidRDefault="00A40F85" w:rsidP="00A40F85">
      <w:pPr>
        <w:spacing w:after="0" w:line="276" w:lineRule="auto"/>
        <w:ind w:firstLine="360"/>
        <w:rPr>
          <w:bCs/>
        </w:rPr>
      </w:pPr>
      <w:r>
        <w:rPr>
          <w:bCs/>
        </w:rPr>
        <w:t>3.2 -</w:t>
      </w:r>
      <w:r w:rsidR="00F17BC9">
        <w:rPr>
          <w:bCs/>
        </w:rPr>
        <w:t xml:space="preserve"> Citizen</w:t>
      </w:r>
      <w:r w:rsidR="00FE4A25">
        <w:rPr>
          <w:bCs/>
        </w:rPr>
        <w:t xml:space="preserve"> Committee</w:t>
      </w:r>
      <w:r w:rsidR="00F17BC9">
        <w:rPr>
          <w:bCs/>
        </w:rPr>
        <w:t xml:space="preserve"> </w:t>
      </w:r>
      <w:r w:rsidR="00FE4A25">
        <w:rPr>
          <w:bCs/>
        </w:rPr>
        <w:t>Appointments</w:t>
      </w:r>
      <w:r w:rsidR="00F17BC9">
        <w:rPr>
          <w:bCs/>
        </w:rPr>
        <w:t xml:space="preserve"> policy </w:t>
      </w:r>
      <w:r w:rsidR="00115AF7">
        <w:rPr>
          <w:bCs/>
        </w:rPr>
        <w:t>amendments</w:t>
      </w:r>
      <w:r w:rsidR="00780C5B">
        <w:rPr>
          <w:bCs/>
        </w:rPr>
        <w:t xml:space="preserve"> </w:t>
      </w:r>
      <w:r w:rsidR="00F05A31">
        <w:rPr>
          <w:bCs/>
        </w:rPr>
        <w:t>- completed</w:t>
      </w:r>
    </w:p>
    <w:p w14:paraId="75B61E87" w14:textId="77777777" w:rsidR="00141314" w:rsidRDefault="002A0C71" w:rsidP="00A40F85">
      <w:pPr>
        <w:spacing w:after="0" w:line="276" w:lineRule="auto"/>
        <w:ind w:firstLine="360"/>
        <w:rPr>
          <w:bCs/>
        </w:rPr>
      </w:pPr>
      <w:r>
        <w:rPr>
          <w:bCs/>
        </w:rPr>
        <w:t>3.3 –</w:t>
      </w:r>
      <w:r w:rsidR="001728BC" w:rsidRPr="001728BC">
        <w:rPr>
          <w:bCs/>
        </w:rPr>
        <w:t xml:space="preserve"> </w:t>
      </w:r>
      <w:r w:rsidR="00F17BC9">
        <w:rPr>
          <w:bCs/>
        </w:rPr>
        <w:t xml:space="preserve">Recreation Committee Policy ToR Citizen Appointment - </w:t>
      </w:r>
      <w:r w:rsidR="00F05A31">
        <w:rPr>
          <w:bCs/>
        </w:rPr>
        <w:t>Completed</w:t>
      </w:r>
    </w:p>
    <w:p w14:paraId="66BE1781" w14:textId="77777777" w:rsidR="00C45765" w:rsidRDefault="00C45765" w:rsidP="00A40F85">
      <w:pPr>
        <w:spacing w:after="0" w:line="276" w:lineRule="auto"/>
        <w:ind w:firstLine="360"/>
        <w:rPr>
          <w:bCs/>
        </w:rPr>
      </w:pPr>
      <w:r>
        <w:rPr>
          <w:bCs/>
        </w:rPr>
        <w:t>3.4</w:t>
      </w:r>
      <w:r w:rsidR="00F17BC9">
        <w:rPr>
          <w:bCs/>
        </w:rPr>
        <w:t xml:space="preserve"> </w:t>
      </w:r>
      <w:r w:rsidR="00F05A31">
        <w:rPr>
          <w:bCs/>
        </w:rPr>
        <w:t>–</w:t>
      </w:r>
      <w:r w:rsidR="00F17BC9">
        <w:rPr>
          <w:bCs/>
        </w:rPr>
        <w:t xml:space="preserve"> </w:t>
      </w:r>
      <w:r w:rsidR="00F05A31">
        <w:rPr>
          <w:bCs/>
        </w:rPr>
        <w:t>Summer Day camp - completed</w:t>
      </w:r>
    </w:p>
    <w:p w14:paraId="25989073" w14:textId="77777777" w:rsidR="00F17BC9" w:rsidRDefault="00BE5058" w:rsidP="00F17BC9">
      <w:pPr>
        <w:spacing w:after="0" w:line="276" w:lineRule="auto"/>
        <w:ind w:firstLine="360"/>
        <w:rPr>
          <w:bCs/>
        </w:rPr>
      </w:pPr>
      <w:r>
        <w:rPr>
          <w:bCs/>
        </w:rPr>
        <w:t xml:space="preserve">3.5 </w:t>
      </w:r>
      <w:r w:rsidR="00F17BC9">
        <w:rPr>
          <w:bCs/>
        </w:rPr>
        <w:t xml:space="preserve">– </w:t>
      </w:r>
      <w:r w:rsidR="00F05A31">
        <w:rPr>
          <w:bCs/>
        </w:rPr>
        <w:t>Infrastructure Charges – PAC??</w:t>
      </w:r>
    </w:p>
    <w:p w14:paraId="68EA446C" w14:textId="77777777" w:rsidR="009334C1" w:rsidRDefault="00F17BC9" w:rsidP="009334C1">
      <w:pPr>
        <w:spacing w:after="0" w:line="276" w:lineRule="auto"/>
        <w:ind w:left="360"/>
        <w:rPr>
          <w:bCs/>
        </w:rPr>
      </w:pPr>
      <w:r>
        <w:rPr>
          <w:bCs/>
        </w:rPr>
        <w:t xml:space="preserve">3.6- Dog Bylaw – expand on fees and penalties – defer until </w:t>
      </w:r>
      <w:proofErr w:type="spellStart"/>
      <w:r>
        <w:rPr>
          <w:bCs/>
        </w:rPr>
        <w:t>DoJ</w:t>
      </w:r>
      <w:proofErr w:type="spellEnd"/>
      <w:r>
        <w:rPr>
          <w:bCs/>
        </w:rPr>
        <w:t xml:space="preserve"> approves</w:t>
      </w:r>
    </w:p>
    <w:p w14:paraId="7E4FC95C" w14:textId="77777777" w:rsidR="009334C1" w:rsidRDefault="009334C1" w:rsidP="009334C1">
      <w:pPr>
        <w:spacing w:after="0" w:line="276" w:lineRule="auto"/>
        <w:ind w:left="360"/>
        <w:rPr>
          <w:bCs/>
        </w:rPr>
      </w:pPr>
    </w:p>
    <w:p w14:paraId="55ECBE5D" w14:textId="77777777" w:rsidR="00256838" w:rsidRDefault="00E273CB" w:rsidP="00E273CB">
      <w:pPr>
        <w:spacing w:after="0" w:line="276" w:lineRule="auto"/>
        <w:rPr>
          <w:b/>
          <w:bCs/>
        </w:rPr>
      </w:pPr>
      <w:r>
        <w:rPr>
          <w:b/>
          <w:bCs/>
        </w:rPr>
        <w:t xml:space="preserve">4. </w:t>
      </w:r>
      <w:r w:rsidR="004A452B">
        <w:rPr>
          <w:b/>
          <w:bCs/>
        </w:rPr>
        <w:t>New Business</w:t>
      </w:r>
    </w:p>
    <w:p w14:paraId="764FDE02" w14:textId="77777777" w:rsidR="007F499A" w:rsidRDefault="009334C1" w:rsidP="007F499A">
      <w:pPr>
        <w:spacing w:after="0" w:line="276" w:lineRule="auto"/>
        <w:ind w:firstLine="360"/>
        <w:rPr>
          <w:bCs/>
        </w:rPr>
      </w:pPr>
      <w:r>
        <w:rPr>
          <w:bCs/>
        </w:rPr>
        <w:t>4.1</w:t>
      </w:r>
      <w:r w:rsidR="00141314">
        <w:rPr>
          <w:bCs/>
        </w:rPr>
        <w:t xml:space="preserve"> </w:t>
      </w:r>
      <w:r w:rsidR="001728BC">
        <w:rPr>
          <w:bCs/>
        </w:rPr>
        <w:t>–</w:t>
      </w:r>
      <w:r>
        <w:rPr>
          <w:bCs/>
        </w:rPr>
        <w:t xml:space="preserve"> </w:t>
      </w:r>
      <w:r w:rsidR="00FA4A49">
        <w:rPr>
          <w:bCs/>
        </w:rPr>
        <w:t>Committee Terms of Reference review re Appointments</w:t>
      </w:r>
    </w:p>
    <w:p w14:paraId="7104E5F7" w14:textId="77777777" w:rsidR="00563298" w:rsidRDefault="00383D48" w:rsidP="00563298">
      <w:pPr>
        <w:spacing w:after="0" w:line="276" w:lineRule="auto"/>
        <w:ind w:firstLine="360"/>
        <w:rPr>
          <w:bCs/>
        </w:rPr>
      </w:pPr>
      <w:r>
        <w:rPr>
          <w:bCs/>
        </w:rPr>
        <w:t>4.2</w:t>
      </w:r>
      <w:r w:rsidR="0038232E" w:rsidRPr="0038232E">
        <w:rPr>
          <w:bCs/>
        </w:rPr>
        <w:t xml:space="preserve"> </w:t>
      </w:r>
      <w:r w:rsidR="00750C59">
        <w:rPr>
          <w:bCs/>
        </w:rPr>
        <w:t>–</w:t>
      </w:r>
      <w:r w:rsidR="00A40F85">
        <w:rPr>
          <w:bCs/>
        </w:rPr>
        <w:t xml:space="preserve"> </w:t>
      </w:r>
      <w:r w:rsidR="00FA4A49">
        <w:rPr>
          <w:bCs/>
        </w:rPr>
        <w:t>Audit Committee – amend 4.1 bullet 5</w:t>
      </w:r>
    </w:p>
    <w:p w14:paraId="63F71CA7" w14:textId="77777777" w:rsidR="00507EC3" w:rsidRDefault="00750C59" w:rsidP="00507EC3">
      <w:pPr>
        <w:spacing w:after="0" w:line="276" w:lineRule="auto"/>
        <w:ind w:firstLine="360"/>
        <w:rPr>
          <w:bCs/>
        </w:rPr>
      </w:pPr>
      <w:r>
        <w:rPr>
          <w:bCs/>
        </w:rPr>
        <w:t xml:space="preserve"> </w:t>
      </w:r>
      <w:r w:rsidR="00947899">
        <w:rPr>
          <w:bCs/>
        </w:rPr>
        <w:t>4.</w:t>
      </w:r>
      <w:r w:rsidR="00383D48">
        <w:rPr>
          <w:bCs/>
        </w:rPr>
        <w:t>3</w:t>
      </w:r>
      <w:r>
        <w:rPr>
          <w:bCs/>
        </w:rPr>
        <w:t xml:space="preserve"> </w:t>
      </w:r>
      <w:r w:rsidR="008F06F1">
        <w:rPr>
          <w:bCs/>
        </w:rPr>
        <w:t xml:space="preserve">– </w:t>
      </w:r>
      <w:r w:rsidR="00FA4A49">
        <w:rPr>
          <w:bCs/>
        </w:rPr>
        <w:t>Rhubarb Festival and Town Days ToR – repeal?</w:t>
      </w:r>
      <w:r w:rsidR="00DE5945">
        <w:rPr>
          <w:bCs/>
        </w:rPr>
        <w:t xml:space="preserve"> </w:t>
      </w:r>
    </w:p>
    <w:p w14:paraId="1A13307A" w14:textId="77777777" w:rsidR="004C10F0" w:rsidRDefault="00EE684C" w:rsidP="0038232E">
      <w:pPr>
        <w:pStyle w:val="ListParagraph"/>
        <w:spacing w:after="0" w:line="276" w:lineRule="auto"/>
        <w:ind w:left="360"/>
        <w:rPr>
          <w:bCs/>
        </w:rPr>
      </w:pPr>
      <w:r>
        <w:rPr>
          <w:bCs/>
        </w:rPr>
        <w:t xml:space="preserve">4.4 – </w:t>
      </w:r>
      <w:r w:rsidR="00FA4A49">
        <w:rPr>
          <w:bCs/>
        </w:rPr>
        <w:t>Resignation Ian Gulliver</w:t>
      </w:r>
    </w:p>
    <w:p w14:paraId="6D376AD2" w14:textId="77777777" w:rsidR="00A40F85" w:rsidRDefault="005C6C26" w:rsidP="00AB2F2C">
      <w:pPr>
        <w:pStyle w:val="ListParagraph"/>
        <w:numPr>
          <w:ilvl w:val="1"/>
          <w:numId w:val="11"/>
        </w:numPr>
        <w:spacing w:after="0" w:line="276" w:lineRule="auto"/>
        <w:rPr>
          <w:bCs/>
        </w:rPr>
      </w:pPr>
      <w:r>
        <w:rPr>
          <w:bCs/>
        </w:rPr>
        <w:t>-</w:t>
      </w:r>
      <w:r w:rsidR="00E273CB" w:rsidRPr="00E273CB">
        <w:rPr>
          <w:bCs/>
        </w:rPr>
        <w:t xml:space="preserve"> </w:t>
      </w:r>
    </w:p>
    <w:p w14:paraId="0209E477" w14:textId="77777777" w:rsidR="00507EC3" w:rsidRDefault="00141314" w:rsidP="00AB2F2C">
      <w:pPr>
        <w:pStyle w:val="ListParagraph"/>
        <w:numPr>
          <w:ilvl w:val="1"/>
          <w:numId w:val="11"/>
        </w:numPr>
        <w:spacing w:after="0" w:line="276" w:lineRule="auto"/>
        <w:rPr>
          <w:bCs/>
        </w:rPr>
      </w:pPr>
      <w:r>
        <w:rPr>
          <w:bCs/>
        </w:rPr>
        <w:t xml:space="preserve">- </w:t>
      </w:r>
    </w:p>
    <w:p w14:paraId="508E6B8B" w14:textId="77777777" w:rsidR="00507EC3" w:rsidRDefault="00507EC3" w:rsidP="00507EC3">
      <w:pPr>
        <w:spacing w:after="0" w:line="276" w:lineRule="auto"/>
        <w:ind w:firstLine="360"/>
        <w:rPr>
          <w:bCs/>
        </w:rPr>
      </w:pPr>
    </w:p>
    <w:p w14:paraId="02C083D3" w14:textId="77777777" w:rsidR="001C774F" w:rsidRPr="00AB2F2C" w:rsidRDefault="00AB2F2C" w:rsidP="00AB2F2C">
      <w:pPr>
        <w:spacing w:after="0" w:line="276" w:lineRule="auto"/>
        <w:rPr>
          <w:b/>
          <w:bCs/>
        </w:rPr>
      </w:pPr>
      <w:r>
        <w:rPr>
          <w:b/>
          <w:bCs/>
        </w:rPr>
        <w:t>5.</w:t>
      </w:r>
      <w:r w:rsidR="00B82B5B" w:rsidRPr="00AB2F2C">
        <w:rPr>
          <w:b/>
          <w:bCs/>
        </w:rPr>
        <w:t xml:space="preserve">Next meeting </w:t>
      </w:r>
      <w:r w:rsidR="00A40F85" w:rsidRPr="00AB2F2C">
        <w:rPr>
          <w:b/>
          <w:bCs/>
        </w:rPr>
        <w:t>–</w:t>
      </w:r>
      <w:r w:rsidR="00191F59" w:rsidRPr="00AB2F2C">
        <w:rPr>
          <w:b/>
          <w:bCs/>
        </w:rPr>
        <w:t xml:space="preserve"> </w:t>
      </w:r>
      <w:r w:rsidR="00DE5945" w:rsidRPr="00AB2F2C">
        <w:rPr>
          <w:b/>
          <w:bCs/>
        </w:rPr>
        <w:t>June 20</w:t>
      </w:r>
      <w:r w:rsidR="00A40F85" w:rsidRPr="00AB2F2C">
        <w:rPr>
          <w:b/>
          <w:bCs/>
        </w:rPr>
        <w:t>,</w:t>
      </w:r>
      <w:r w:rsidR="00DE5945" w:rsidRPr="00AB2F2C">
        <w:rPr>
          <w:b/>
          <w:bCs/>
        </w:rPr>
        <w:t xml:space="preserve"> </w:t>
      </w:r>
      <w:r w:rsidR="00A40F85" w:rsidRPr="00AB2F2C">
        <w:rPr>
          <w:b/>
          <w:bCs/>
        </w:rPr>
        <w:t>2024</w:t>
      </w:r>
    </w:p>
    <w:p w14:paraId="2E8DF558" w14:textId="77777777" w:rsidR="00773E8A" w:rsidRDefault="00773E8A" w:rsidP="00773E8A">
      <w:pPr>
        <w:pStyle w:val="ListParagraph"/>
        <w:spacing w:after="0" w:line="276" w:lineRule="auto"/>
        <w:ind w:left="360"/>
        <w:rPr>
          <w:b/>
          <w:bCs/>
        </w:rPr>
      </w:pPr>
    </w:p>
    <w:p w14:paraId="1709F396" w14:textId="77777777" w:rsidR="00256838" w:rsidRPr="00E273CB" w:rsidRDefault="00E273CB" w:rsidP="00E273CB">
      <w:pPr>
        <w:spacing w:after="0" w:line="276" w:lineRule="auto"/>
        <w:rPr>
          <w:b/>
          <w:bCs/>
        </w:rPr>
      </w:pPr>
      <w:r>
        <w:rPr>
          <w:b/>
          <w:bCs/>
        </w:rPr>
        <w:t xml:space="preserve">6.  </w:t>
      </w:r>
      <w:r w:rsidR="00184FB1" w:rsidRPr="00E273CB">
        <w:rPr>
          <w:b/>
          <w:bCs/>
        </w:rPr>
        <w:t>Discussion / Sundry</w:t>
      </w:r>
      <w:r w:rsidR="000C21FC">
        <w:rPr>
          <w:b/>
          <w:bCs/>
        </w:rPr>
        <w:t xml:space="preserve"> / Citizen Comments</w:t>
      </w:r>
    </w:p>
    <w:p w14:paraId="73D277F6" w14:textId="77777777" w:rsidR="00256838" w:rsidRPr="00184FB1" w:rsidRDefault="00256838" w:rsidP="00184FB1">
      <w:pPr>
        <w:spacing w:after="0" w:line="276" w:lineRule="auto"/>
        <w:rPr>
          <w:b/>
          <w:bCs/>
        </w:rPr>
      </w:pPr>
    </w:p>
    <w:p w14:paraId="6C511A97" w14:textId="77777777" w:rsidR="00CB7158" w:rsidRPr="00E273CB" w:rsidRDefault="004A452B" w:rsidP="00E273CB">
      <w:pPr>
        <w:pStyle w:val="ListParagraph"/>
        <w:numPr>
          <w:ilvl w:val="0"/>
          <w:numId w:val="10"/>
        </w:numPr>
        <w:spacing w:after="0" w:line="276" w:lineRule="auto"/>
        <w:rPr>
          <w:b/>
          <w:bCs/>
        </w:rPr>
      </w:pPr>
      <w:r w:rsidRPr="00E273CB">
        <w:rPr>
          <w:b/>
          <w:bCs/>
        </w:rPr>
        <w:t>Adjournment</w:t>
      </w:r>
      <w:r w:rsidR="00E827E4">
        <w:rPr>
          <w:b/>
          <w:bCs/>
        </w:rPr>
        <w:t xml:space="preserve"> - </w:t>
      </w:r>
    </w:p>
    <w:p w14:paraId="7E76075E" w14:textId="77777777" w:rsidR="00FC3256" w:rsidRPr="00FC3256" w:rsidRDefault="00FC3256" w:rsidP="004A452B">
      <w:pPr>
        <w:pStyle w:val="ListParagraph"/>
        <w:spacing w:line="276" w:lineRule="auto"/>
        <w:rPr>
          <w:b/>
          <w:bCs/>
        </w:rPr>
      </w:pPr>
    </w:p>
    <w:p w14:paraId="11058C60" w14:textId="77777777" w:rsidR="00256838" w:rsidRDefault="00256838" w:rsidP="00E578D7">
      <w:pPr>
        <w:pStyle w:val="ListParagraph"/>
        <w:spacing w:after="0" w:line="240" w:lineRule="auto"/>
        <w:rPr>
          <w:b/>
          <w:bCs/>
        </w:rPr>
      </w:pPr>
    </w:p>
    <w:p w14:paraId="1CE6EFA8" w14:textId="77777777" w:rsidR="00184FB1" w:rsidRPr="00184FB1" w:rsidRDefault="00184FB1" w:rsidP="00184FB1"/>
    <w:p w14:paraId="6284BD05" w14:textId="77777777" w:rsidR="00184FB1" w:rsidRPr="00184FB1" w:rsidRDefault="00184FB1" w:rsidP="00184FB1"/>
    <w:p w14:paraId="1954637A" w14:textId="77777777" w:rsidR="00184FB1" w:rsidRPr="00184FB1" w:rsidRDefault="00184FB1" w:rsidP="00184FB1"/>
    <w:p w14:paraId="5579000F" w14:textId="77777777" w:rsidR="00184FB1" w:rsidRPr="00184FB1" w:rsidRDefault="00184FB1" w:rsidP="00184FB1"/>
    <w:p w14:paraId="1E0416E5" w14:textId="77777777" w:rsidR="00184FB1" w:rsidRPr="00184FB1" w:rsidRDefault="00184FB1" w:rsidP="00184FB1"/>
    <w:p w14:paraId="1DEF01B2" w14:textId="77777777" w:rsidR="00184FB1" w:rsidRPr="00184FB1" w:rsidRDefault="00184FB1" w:rsidP="00184FB1"/>
    <w:p w14:paraId="7520CD79" w14:textId="77777777" w:rsidR="00184FB1" w:rsidRPr="00184FB1" w:rsidRDefault="00184FB1" w:rsidP="00184FB1"/>
    <w:p w14:paraId="06778390" w14:textId="77777777" w:rsidR="00184FB1" w:rsidRPr="00184FB1" w:rsidRDefault="00184FB1" w:rsidP="00184FB1"/>
    <w:p w14:paraId="31FECE4E" w14:textId="77777777" w:rsidR="00184FB1" w:rsidRPr="00184FB1" w:rsidRDefault="00184FB1" w:rsidP="00184FB1">
      <w:pPr>
        <w:tabs>
          <w:tab w:val="left" w:pos="3576"/>
        </w:tabs>
      </w:pPr>
      <w:r>
        <w:tab/>
      </w:r>
    </w:p>
    <w:sectPr w:rsidR="00184FB1" w:rsidRPr="00184FB1" w:rsidSect="00E578D7">
      <w:headerReference w:type="default" r:id="rId7"/>
      <w:footerReference w:type="default" r:id="rId8"/>
      <w:pgSz w:w="12240" w:h="15840"/>
      <w:pgMar w:top="126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8945D9" w14:textId="77777777" w:rsidR="00544ADF" w:rsidRDefault="00544ADF" w:rsidP="00256838">
      <w:pPr>
        <w:spacing w:after="0" w:line="240" w:lineRule="auto"/>
      </w:pPr>
      <w:r>
        <w:separator/>
      </w:r>
    </w:p>
  </w:endnote>
  <w:endnote w:type="continuationSeparator" w:id="0">
    <w:p w14:paraId="3064BE9D" w14:textId="77777777" w:rsidR="00544ADF" w:rsidRDefault="00544ADF" w:rsidP="002568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866139666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1683E264" w14:textId="77777777" w:rsidR="00E578D7" w:rsidRDefault="00E578D7" w:rsidP="00E578D7">
            <w:pPr>
              <w:pStyle w:val="Footer"/>
            </w:pPr>
          </w:p>
          <w:p w14:paraId="5C90E1DB" w14:textId="77777777" w:rsidR="00E578D7" w:rsidRPr="00E578D7" w:rsidRDefault="00000000" w:rsidP="00E578D7">
            <w:pPr>
              <w:pStyle w:val="Footer"/>
              <w:rPr>
                <w:color w:val="AEAAAA" w:themeColor="background2" w:themeShade="BF"/>
                <w:sz w:val="16"/>
                <w:szCs w:val="16"/>
              </w:rPr>
            </w:pPr>
            <w:fldSimple w:instr=" FILENAME \p \* MERGEFORMAT ">
              <w:r w:rsidR="00FA6E30" w:rsidRPr="00FA6E30">
                <w:rPr>
                  <w:b/>
                  <w:bCs/>
                  <w:noProof/>
                  <w:color w:val="AEAAAA" w:themeColor="background2" w:themeShade="BF"/>
                  <w:sz w:val="18"/>
                  <w:szCs w:val="18"/>
                </w:rPr>
                <w:t>C:\Users\User\OneDrive\Documents\Town\Policy and Bylaw\Meetings\2024\</w:t>
              </w:r>
              <w:r w:rsidR="00FA6E30" w:rsidRPr="00FA6E30">
                <w:rPr>
                  <w:noProof/>
                  <w:color w:val="AEAAAA" w:themeColor="background2" w:themeShade="BF"/>
                  <w:sz w:val="18"/>
                  <w:szCs w:val="18"/>
                </w:rPr>
                <w:t>Agenda</w:t>
              </w:r>
              <w:r w:rsidR="00FA6E30" w:rsidRPr="00FA6E30">
                <w:rPr>
                  <w:b/>
                  <w:bCs/>
                  <w:noProof/>
                  <w:color w:val="AEAAAA" w:themeColor="background2" w:themeShade="BF"/>
                  <w:sz w:val="18"/>
                  <w:szCs w:val="18"/>
                </w:rPr>
                <w:t xml:space="preserve"> June </w:t>
              </w:r>
              <w:r w:rsidR="00FA6E30">
                <w:rPr>
                  <w:noProof/>
                </w:rPr>
                <w:t>20 2024.docx</w:t>
              </w:r>
            </w:fldSimple>
            <w:r w:rsidR="00E578D7" w:rsidRPr="00E578D7">
              <w:rPr>
                <w:color w:val="AEAAAA" w:themeColor="background2" w:themeShade="BF"/>
                <w:sz w:val="16"/>
                <w:szCs w:val="16"/>
              </w:rPr>
              <w:t xml:space="preserve"> </w:t>
            </w:r>
          </w:p>
          <w:p w14:paraId="3D356BFF" w14:textId="77777777" w:rsidR="00C36307" w:rsidRPr="00E578D7" w:rsidRDefault="00E578D7" w:rsidP="00E578D7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 w:rsidRPr="0081101A">
              <w:rPr>
                <w:color w:val="7F7F7F" w:themeColor="text1" w:themeTint="80"/>
                <w:sz w:val="20"/>
                <w:szCs w:val="20"/>
              </w:rPr>
              <w:t xml:space="preserve">Page </w:t>
            </w:r>
            <w:r w:rsidR="00BA226E" w:rsidRPr="0081101A">
              <w:rPr>
                <w:b/>
                <w:bCs/>
                <w:color w:val="7F7F7F" w:themeColor="text1" w:themeTint="80"/>
                <w:sz w:val="21"/>
                <w:szCs w:val="21"/>
              </w:rPr>
              <w:fldChar w:fldCharType="begin"/>
            </w:r>
            <w:r w:rsidRPr="0081101A">
              <w:rPr>
                <w:b/>
                <w:bCs/>
                <w:color w:val="7F7F7F" w:themeColor="text1" w:themeTint="80"/>
                <w:sz w:val="20"/>
                <w:szCs w:val="20"/>
              </w:rPr>
              <w:instrText xml:space="preserve"> PAGE </w:instrText>
            </w:r>
            <w:r w:rsidR="00BA226E" w:rsidRPr="0081101A">
              <w:rPr>
                <w:b/>
                <w:bCs/>
                <w:color w:val="7F7F7F" w:themeColor="text1" w:themeTint="80"/>
                <w:sz w:val="21"/>
                <w:szCs w:val="21"/>
              </w:rPr>
              <w:fldChar w:fldCharType="separate"/>
            </w:r>
            <w:r w:rsidR="00FA6E30">
              <w:rPr>
                <w:b/>
                <w:bCs/>
                <w:noProof/>
                <w:color w:val="7F7F7F" w:themeColor="text1" w:themeTint="80"/>
                <w:sz w:val="20"/>
                <w:szCs w:val="20"/>
              </w:rPr>
              <w:t>1</w:t>
            </w:r>
            <w:r w:rsidR="00BA226E" w:rsidRPr="0081101A">
              <w:rPr>
                <w:b/>
                <w:bCs/>
                <w:color w:val="7F7F7F" w:themeColor="text1" w:themeTint="80"/>
                <w:sz w:val="21"/>
                <w:szCs w:val="21"/>
              </w:rPr>
              <w:fldChar w:fldCharType="end"/>
            </w:r>
            <w:r w:rsidRPr="0081101A">
              <w:rPr>
                <w:color w:val="7F7F7F" w:themeColor="text1" w:themeTint="80"/>
                <w:sz w:val="20"/>
                <w:szCs w:val="20"/>
              </w:rPr>
              <w:t xml:space="preserve"> of </w:t>
            </w:r>
            <w:r w:rsidR="00BA226E" w:rsidRPr="0081101A">
              <w:rPr>
                <w:b/>
                <w:bCs/>
                <w:color w:val="7F7F7F" w:themeColor="text1" w:themeTint="80"/>
                <w:sz w:val="21"/>
                <w:szCs w:val="21"/>
              </w:rPr>
              <w:fldChar w:fldCharType="begin"/>
            </w:r>
            <w:r w:rsidRPr="0081101A">
              <w:rPr>
                <w:b/>
                <w:bCs/>
                <w:color w:val="7F7F7F" w:themeColor="text1" w:themeTint="80"/>
                <w:sz w:val="20"/>
                <w:szCs w:val="20"/>
              </w:rPr>
              <w:instrText xml:space="preserve"> NUMPAGES  </w:instrText>
            </w:r>
            <w:r w:rsidR="00BA226E" w:rsidRPr="0081101A">
              <w:rPr>
                <w:b/>
                <w:bCs/>
                <w:color w:val="7F7F7F" w:themeColor="text1" w:themeTint="80"/>
                <w:sz w:val="21"/>
                <w:szCs w:val="21"/>
              </w:rPr>
              <w:fldChar w:fldCharType="separate"/>
            </w:r>
            <w:r w:rsidR="00FA6E30">
              <w:rPr>
                <w:b/>
                <w:bCs/>
                <w:noProof/>
                <w:color w:val="7F7F7F" w:themeColor="text1" w:themeTint="80"/>
                <w:sz w:val="20"/>
                <w:szCs w:val="20"/>
              </w:rPr>
              <w:t>2</w:t>
            </w:r>
            <w:r w:rsidR="00BA226E" w:rsidRPr="0081101A">
              <w:rPr>
                <w:b/>
                <w:bCs/>
                <w:color w:val="7F7F7F" w:themeColor="text1" w:themeTint="80"/>
                <w:sz w:val="21"/>
                <w:szCs w:val="21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75727FF" w14:textId="77777777" w:rsidR="00544ADF" w:rsidRDefault="00544ADF" w:rsidP="00256838">
      <w:pPr>
        <w:spacing w:after="0" w:line="240" w:lineRule="auto"/>
      </w:pPr>
      <w:r>
        <w:separator/>
      </w:r>
    </w:p>
  </w:footnote>
  <w:footnote w:type="continuationSeparator" w:id="0">
    <w:p w14:paraId="3E3A3A14" w14:textId="77777777" w:rsidR="00544ADF" w:rsidRDefault="00544ADF" w:rsidP="002568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B79B13" w14:textId="77777777" w:rsidR="004C449F" w:rsidRPr="004C449F" w:rsidRDefault="00800E0A" w:rsidP="00256838">
    <w:pPr>
      <w:pStyle w:val="Header"/>
      <w:pBdr>
        <w:bottom w:val="single" w:sz="4" w:space="1" w:color="auto"/>
      </w:pBdr>
      <w:jc w:val="right"/>
    </w:pPr>
    <w:r>
      <w:rPr>
        <w:b/>
        <w:smallCaps/>
        <w:noProof/>
        <w:spacing w:val="20"/>
        <w:sz w:val="28"/>
        <w:szCs w:val="24"/>
      </w:rPr>
      <w:drawing>
        <wp:anchor distT="0" distB="0" distL="114300" distR="114300" simplePos="0" relativeHeight="251657216" behindDoc="0" locked="0" layoutInCell="1" allowOverlap="1" wp14:anchorId="3428FF53" wp14:editId="23D7F5AF">
          <wp:simplePos x="0" y="0"/>
          <wp:positionH relativeFrom="margin">
            <wp:posOffset>1</wp:posOffset>
          </wp:positionH>
          <wp:positionV relativeFrom="paragraph">
            <wp:posOffset>135468</wp:posOffset>
          </wp:positionV>
          <wp:extent cx="1524000" cy="54800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6329" cy="55243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4C449F" w:rsidRPr="004C449F">
      <w:t>Town of Stewiacke</w:t>
    </w:r>
  </w:p>
  <w:p w14:paraId="5CC5088F" w14:textId="77777777" w:rsidR="004A452B" w:rsidRDefault="00184FB1" w:rsidP="00256838">
    <w:pPr>
      <w:pStyle w:val="Header"/>
      <w:pBdr>
        <w:bottom w:val="single" w:sz="4" w:space="1" w:color="auto"/>
      </w:pBdr>
      <w:jc w:val="right"/>
      <w:rPr>
        <w:b/>
        <w:smallCaps/>
        <w:spacing w:val="20"/>
        <w:sz w:val="28"/>
        <w:szCs w:val="24"/>
      </w:rPr>
    </w:pPr>
    <w:r>
      <w:rPr>
        <w:b/>
        <w:smallCaps/>
        <w:spacing w:val="20"/>
        <w:sz w:val="28"/>
        <w:szCs w:val="24"/>
      </w:rPr>
      <w:t>BYLAW AND POLICY</w:t>
    </w:r>
  </w:p>
  <w:p w14:paraId="0DE63BEE" w14:textId="77777777" w:rsidR="00256838" w:rsidRPr="00256838" w:rsidRDefault="004A452B" w:rsidP="00256838">
    <w:pPr>
      <w:pStyle w:val="Header"/>
      <w:pBdr>
        <w:bottom w:val="single" w:sz="4" w:space="1" w:color="auto"/>
      </w:pBdr>
      <w:jc w:val="right"/>
      <w:rPr>
        <w:b/>
        <w:smallCaps/>
        <w:spacing w:val="20"/>
        <w:sz w:val="28"/>
        <w:szCs w:val="24"/>
      </w:rPr>
    </w:pPr>
    <w:r>
      <w:rPr>
        <w:b/>
        <w:smallCaps/>
        <w:spacing w:val="20"/>
        <w:sz w:val="28"/>
        <w:szCs w:val="24"/>
      </w:rPr>
      <w:t xml:space="preserve">COMMITTEE </w:t>
    </w:r>
    <w:r w:rsidR="00EC4443">
      <w:rPr>
        <w:b/>
        <w:smallCaps/>
        <w:spacing w:val="20"/>
        <w:sz w:val="28"/>
        <w:szCs w:val="24"/>
      </w:rPr>
      <w:t xml:space="preserve">Meeting </w:t>
    </w:r>
    <w:r w:rsidR="00645D9A">
      <w:rPr>
        <w:b/>
        <w:smallCaps/>
        <w:spacing w:val="20"/>
        <w:sz w:val="28"/>
        <w:szCs w:val="24"/>
      </w:rPr>
      <w:t>–</w:t>
    </w:r>
    <w:r w:rsidR="00EC4443">
      <w:rPr>
        <w:b/>
        <w:smallCaps/>
        <w:spacing w:val="20"/>
        <w:sz w:val="28"/>
        <w:szCs w:val="24"/>
      </w:rPr>
      <w:t xml:space="preserve"> </w:t>
    </w:r>
    <w:r w:rsidR="00256838" w:rsidRPr="007D4532">
      <w:rPr>
        <w:b/>
        <w:smallCaps/>
        <w:color w:val="4472C4" w:themeColor="accent1"/>
        <w:spacing w:val="20"/>
        <w:sz w:val="28"/>
        <w:szCs w:val="24"/>
      </w:rPr>
      <w:t>Agenda</w:t>
    </w:r>
  </w:p>
  <w:p w14:paraId="5495D51A" w14:textId="77777777" w:rsidR="00256838" w:rsidRPr="00256838" w:rsidRDefault="00F05A31" w:rsidP="00256838">
    <w:pPr>
      <w:pStyle w:val="Header"/>
      <w:pBdr>
        <w:bottom w:val="single" w:sz="4" w:space="1" w:color="auto"/>
      </w:pBdr>
      <w:jc w:val="right"/>
      <w:rPr>
        <w:b/>
        <w:bCs/>
      </w:rPr>
    </w:pPr>
    <w:r>
      <w:rPr>
        <w:b/>
        <w:bCs/>
      </w:rPr>
      <w:t>June 20</w:t>
    </w:r>
    <w:r w:rsidR="00EB2853">
      <w:rPr>
        <w:b/>
        <w:bCs/>
      </w:rPr>
      <w:t>,</w:t>
    </w:r>
    <w:r w:rsidR="0029686D">
      <w:rPr>
        <w:b/>
        <w:bCs/>
      </w:rPr>
      <w:t xml:space="preserve"> 2024</w:t>
    </w:r>
    <w:r w:rsidR="00256838" w:rsidRPr="00256838">
      <w:rPr>
        <w:b/>
        <w:bCs/>
      </w:rPr>
      <w:t xml:space="preserve"> @ </w:t>
    </w:r>
    <w:r w:rsidR="00142521">
      <w:rPr>
        <w:b/>
        <w:bCs/>
      </w:rPr>
      <w:t>6:30</w:t>
    </w:r>
  </w:p>
  <w:p w14:paraId="131D36C4" w14:textId="77777777" w:rsidR="00256838" w:rsidRDefault="001D678B" w:rsidP="00256838">
    <w:pPr>
      <w:pStyle w:val="Header"/>
      <w:pBdr>
        <w:bottom w:val="single" w:sz="4" w:space="1" w:color="auto"/>
      </w:pBdr>
      <w:jc w:val="right"/>
    </w:pPr>
    <w:r>
      <w:t>Via</w:t>
    </w:r>
    <w:r w:rsidR="00361E68">
      <w:t xml:space="preserve"> In Pers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362C65"/>
    <w:multiLevelType w:val="hybridMultilevel"/>
    <w:tmpl w:val="94482738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1312EC"/>
    <w:multiLevelType w:val="hybridMultilevel"/>
    <w:tmpl w:val="3C0CF46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74B4320"/>
    <w:multiLevelType w:val="hybridMultilevel"/>
    <w:tmpl w:val="F75C4C68"/>
    <w:lvl w:ilvl="0" w:tplc="C80AB76E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6E43FE"/>
    <w:multiLevelType w:val="hybridMultilevel"/>
    <w:tmpl w:val="5DD8856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24B2162"/>
    <w:multiLevelType w:val="multilevel"/>
    <w:tmpl w:val="E8FEDB0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4B802BB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5263658C"/>
    <w:multiLevelType w:val="hybridMultilevel"/>
    <w:tmpl w:val="DEA61B7C"/>
    <w:lvl w:ilvl="0" w:tplc="C80AB76E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A67FDA"/>
    <w:multiLevelType w:val="hybridMultilevel"/>
    <w:tmpl w:val="F1CA653E"/>
    <w:lvl w:ilvl="0" w:tplc="0409000F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6763FB3"/>
    <w:multiLevelType w:val="hybridMultilevel"/>
    <w:tmpl w:val="022CADA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CEC607C"/>
    <w:multiLevelType w:val="multilevel"/>
    <w:tmpl w:val="6CBE1E1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0" w15:restartNumberingAfterBreak="0">
    <w:nsid w:val="7C470B62"/>
    <w:multiLevelType w:val="hybridMultilevel"/>
    <w:tmpl w:val="AE7C668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447849539">
    <w:abstractNumId w:val="5"/>
  </w:num>
  <w:num w:numId="2" w16cid:durableId="573931071">
    <w:abstractNumId w:val="6"/>
  </w:num>
  <w:num w:numId="3" w16cid:durableId="1699773347">
    <w:abstractNumId w:val="2"/>
  </w:num>
  <w:num w:numId="4" w16cid:durableId="70396818">
    <w:abstractNumId w:val="3"/>
  </w:num>
  <w:num w:numId="5" w16cid:durableId="1883470426">
    <w:abstractNumId w:val="8"/>
  </w:num>
  <w:num w:numId="6" w16cid:durableId="13726306">
    <w:abstractNumId w:val="1"/>
  </w:num>
  <w:num w:numId="7" w16cid:durableId="577666059">
    <w:abstractNumId w:val="10"/>
  </w:num>
  <w:num w:numId="8" w16cid:durableId="1998994516">
    <w:abstractNumId w:val="4"/>
  </w:num>
  <w:num w:numId="9" w16cid:durableId="705985764">
    <w:abstractNumId w:val="0"/>
  </w:num>
  <w:num w:numId="10" w16cid:durableId="2075933193">
    <w:abstractNumId w:val="7"/>
  </w:num>
  <w:num w:numId="11" w16cid:durableId="23640440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MzcxNDQzszQzMTdR0lEKTi0uzszPAykwMa8FAP5P7LktAAAA"/>
  </w:docVars>
  <w:rsids>
    <w:rsidRoot w:val="00256838"/>
    <w:rsid w:val="00011960"/>
    <w:rsid w:val="000362A8"/>
    <w:rsid w:val="00050BCA"/>
    <w:rsid w:val="000645EF"/>
    <w:rsid w:val="000827B1"/>
    <w:rsid w:val="00083368"/>
    <w:rsid w:val="00090E69"/>
    <w:rsid w:val="000968EA"/>
    <w:rsid w:val="00097133"/>
    <w:rsid w:val="000A4836"/>
    <w:rsid w:val="000A4D7B"/>
    <w:rsid w:val="000B78BB"/>
    <w:rsid w:val="000C21FC"/>
    <w:rsid w:val="000C3A89"/>
    <w:rsid w:val="000D3EF6"/>
    <w:rsid w:val="000E10D4"/>
    <w:rsid w:val="000F3AE7"/>
    <w:rsid w:val="0010406B"/>
    <w:rsid w:val="00115AF7"/>
    <w:rsid w:val="00116E1E"/>
    <w:rsid w:val="0012701C"/>
    <w:rsid w:val="00134051"/>
    <w:rsid w:val="001368FF"/>
    <w:rsid w:val="00141314"/>
    <w:rsid w:val="00142521"/>
    <w:rsid w:val="00142AB6"/>
    <w:rsid w:val="00146C0D"/>
    <w:rsid w:val="00150D44"/>
    <w:rsid w:val="001548AC"/>
    <w:rsid w:val="00162414"/>
    <w:rsid w:val="00163DAD"/>
    <w:rsid w:val="001728BC"/>
    <w:rsid w:val="0017385D"/>
    <w:rsid w:val="00180EDA"/>
    <w:rsid w:val="00184FB1"/>
    <w:rsid w:val="00186841"/>
    <w:rsid w:val="00191F59"/>
    <w:rsid w:val="00192A64"/>
    <w:rsid w:val="001A1D31"/>
    <w:rsid w:val="001C0BA4"/>
    <w:rsid w:val="001C774F"/>
    <w:rsid w:val="001C77F1"/>
    <w:rsid w:val="001D6304"/>
    <w:rsid w:val="001D678B"/>
    <w:rsid w:val="001E3ACC"/>
    <w:rsid w:val="0020697B"/>
    <w:rsid w:val="00227D63"/>
    <w:rsid w:val="0023730D"/>
    <w:rsid w:val="00240F5B"/>
    <w:rsid w:val="002559FD"/>
    <w:rsid w:val="00256838"/>
    <w:rsid w:val="00276C9C"/>
    <w:rsid w:val="002866E0"/>
    <w:rsid w:val="002942E2"/>
    <w:rsid w:val="0029686D"/>
    <w:rsid w:val="002A0C71"/>
    <w:rsid w:val="002A32FB"/>
    <w:rsid w:val="00314121"/>
    <w:rsid w:val="00314C65"/>
    <w:rsid w:val="00331723"/>
    <w:rsid w:val="003339BE"/>
    <w:rsid w:val="003517A3"/>
    <w:rsid w:val="00356D58"/>
    <w:rsid w:val="00361E68"/>
    <w:rsid w:val="003661C3"/>
    <w:rsid w:val="00366828"/>
    <w:rsid w:val="00371CF6"/>
    <w:rsid w:val="00376318"/>
    <w:rsid w:val="003771FD"/>
    <w:rsid w:val="00380C23"/>
    <w:rsid w:val="0038232E"/>
    <w:rsid w:val="00383D48"/>
    <w:rsid w:val="003902C1"/>
    <w:rsid w:val="003C1A36"/>
    <w:rsid w:val="003C1B4C"/>
    <w:rsid w:val="003C70E9"/>
    <w:rsid w:val="003E2222"/>
    <w:rsid w:val="003F1DBD"/>
    <w:rsid w:val="003F64D5"/>
    <w:rsid w:val="004456C2"/>
    <w:rsid w:val="004571B7"/>
    <w:rsid w:val="00465142"/>
    <w:rsid w:val="00490AC0"/>
    <w:rsid w:val="00494219"/>
    <w:rsid w:val="0049548A"/>
    <w:rsid w:val="004A452B"/>
    <w:rsid w:val="004B3BFC"/>
    <w:rsid w:val="004C10F0"/>
    <w:rsid w:val="004C449F"/>
    <w:rsid w:val="004C6EE9"/>
    <w:rsid w:val="004F45DF"/>
    <w:rsid w:val="004F5384"/>
    <w:rsid w:val="00503B65"/>
    <w:rsid w:val="00503DDE"/>
    <w:rsid w:val="005060F0"/>
    <w:rsid w:val="00507EC3"/>
    <w:rsid w:val="005203EE"/>
    <w:rsid w:val="00535978"/>
    <w:rsid w:val="00535F4C"/>
    <w:rsid w:val="00536061"/>
    <w:rsid w:val="00544ADF"/>
    <w:rsid w:val="00546A68"/>
    <w:rsid w:val="00551F97"/>
    <w:rsid w:val="00555173"/>
    <w:rsid w:val="00555EF4"/>
    <w:rsid w:val="00563298"/>
    <w:rsid w:val="0057413A"/>
    <w:rsid w:val="00576218"/>
    <w:rsid w:val="005A4782"/>
    <w:rsid w:val="005C47D2"/>
    <w:rsid w:val="005C6C26"/>
    <w:rsid w:val="005E5DF6"/>
    <w:rsid w:val="005F1944"/>
    <w:rsid w:val="005F3426"/>
    <w:rsid w:val="005F6862"/>
    <w:rsid w:val="00612B52"/>
    <w:rsid w:val="00622F4D"/>
    <w:rsid w:val="00622F84"/>
    <w:rsid w:val="00632563"/>
    <w:rsid w:val="00635DF3"/>
    <w:rsid w:val="0064104B"/>
    <w:rsid w:val="00645D9A"/>
    <w:rsid w:val="006464D9"/>
    <w:rsid w:val="00646E25"/>
    <w:rsid w:val="006534C1"/>
    <w:rsid w:val="006544D2"/>
    <w:rsid w:val="006623C2"/>
    <w:rsid w:val="00662843"/>
    <w:rsid w:val="006724CF"/>
    <w:rsid w:val="006806EA"/>
    <w:rsid w:val="006814F9"/>
    <w:rsid w:val="00692610"/>
    <w:rsid w:val="00697256"/>
    <w:rsid w:val="006B6052"/>
    <w:rsid w:val="006B6BED"/>
    <w:rsid w:val="006C3DED"/>
    <w:rsid w:val="006D7646"/>
    <w:rsid w:val="006E17BE"/>
    <w:rsid w:val="00700815"/>
    <w:rsid w:val="0070416A"/>
    <w:rsid w:val="00716B80"/>
    <w:rsid w:val="00730473"/>
    <w:rsid w:val="00732FDA"/>
    <w:rsid w:val="00733321"/>
    <w:rsid w:val="0073360F"/>
    <w:rsid w:val="00735534"/>
    <w:rsid w:val="00750C59"/>
    <w:rsid w:val="00764F98"/>
    <w:rsid w:val="0076686D"/>
    <w:rsid w:val="00773E8A"/>
    <w:rsid w:val="00780C5B"/>
    <w:rsid w:val="0079513A"/>
    <w:rsid w:val="007A2C0B"/>
    <w:rsid w:val="007C7DBD"/>
    <w:rsid w:val="007D2B24"/>
    <w:rsid w:val="007D318D"/>
    <w:rsid w:val="007D4532"/>
    <w:rsid w:val="007F499A"/>
    <w:rsid w:val="00800E0A"/>
    <w:rsid w:val="0081101A"/>
    <w:rsid w:val="00816FF5"/>
    <w:rsid w:val="00822BA1"/>
    <w:rsid w:val="008270CA"/>
    <w:rsid w:val="0083773C"/>
    <w:rsid w:val="00840CA7"/>
    <w:rsid w:val="0085687F"/>
    <w:rsid w:val="0086644A"/>
    <w:rsid w:val="00875B6F"/>
    <w:rsid w:val="00894E89"/>
    <w:rsid w:val="008C1BD3"/>
    <w:rsid w:val="008C6BDE"/>
    <w:rsid w:val="008C77AC"/>
    <w:rsid w:val="008E5E0A"/>
    <w:rsid w:val="008E75E8"/>
    <w:rsid w:val="008E79A8"/>
    <w:rsid w:val="008F06F1"/>
    <w:rsid w:val="008F17B1"/>
    <w:rsid w:val="008F5C88"/>
    <w:rsid w:val="00901341"/>
    <w:rsid w:val="009036F0"/>
    <w:rsid w:val="009132A7"/>
    <w:rsid w:val="009244D3"/>
    <w:rsid w:val="009334C1"/>
    <w:rsid w:val="009343C7"/>
    <w:rsid w:val="0094737E"/>
    <w:rsid w:val="00947899"/>
    <w:rsid w:val="0095173B"/>
    <w:rsid w:val="009A7EBC"/>
    <w:rsid w:val="009C11D3"/>
    <w:rsid w:val="009C1548"/>
    <w:rsid w:val="009C61DA"/>
    <w:rsid w:val="009C663B"/>
    <w:rsid w:val="009C68ED"/>
    <w:rsid w:val="009F2D95"/>
    <w:rsid w:val="00A04B24"/>
    <w:rsid w:val="00A05F3B"/>
    <w:rsid w:val="00A11828"/>
    <w:rsid w:val="00A13CEA"/>
    <w:rsid w:val="00A21DFD"/>
    <w:rsid w:val="00A316DC"/>
    <w:rsid w:val="00A40F85"/>
    <w:rsid w:val="00A46256"/>
    <w:rsid w:val="00A5125F"/>
    <w:rsid w:val="00A56C4B"/>
    <w:rsid w:val="00A630AA"/>
    <w:rsid w:val="00A9278F"/>
    <w:rsid w:val="00A9765D"/>
    <w:rsid w:val="00AB2F2C"/>
    <w:rsid w:val="00AE42B2"/>
    <w:rsid w:val="00AE474D"/>
    <w:rsid w:val="00AE6546"/>
    <w:rsid w:val="00AF1AEB"/>
    <w:rsid w:val="00AF51DA"/>
    <w:rsid w:val="00B07D15"/>
    <w:rsid w:val="00B14A2A"/>
    <w:rsid w:val="00B162AB"/>
    <w:rsid w:val="00B41C05"/>
    <w:rsid w:val="00B55680"/>
    <w:rsid w:val="00B60274"/>
    <w:rsid w:val="00B82B5B"/>
    <w:rsid w:val="00B931EA"/>
    <w:rsid w:val="00BA226E"/>
    <w:rsid w:val="00BA23AD"/>
    <w:rsid w:val="00BB3DE5"/>
    <w:rsid w:val="00BB65FC"/>
    <w:rsid w:val="00BB672F"/>
    <w:rsid w:val="00BD5A7A"/>
    <w:rsid w:val="00BE151C"/>
    <w:rsid w:val="00BE3556"/>
    <w:rsid w:val="00BE5058"/>
    <w:rsid w:val="00C009CA"/>
    <w:rsid w:val="00C02CD6"/>
    <w:rsid w:val="00C10909"/>
    <w:rsid w:val="00C21B57"/>
    <w:rsid w:val="00C23A4E"/>
    <w:rsid w:val="00C33017"/>
    <w:rsid w:val="00C36307"/>
    <w:rsid w:val="00C378F1"/>
    <w:rsid w:val="00C45765"/>
    <w:rsid w:val="00C54547"/>
    <w:rsid w:val="00C55210"/>
    <w:rsid w:val="00C67F0C"/>
    <w:rsid w:val="00C7102F"/>
    <w:rsid w:val="00C83071"/>
    <w:rsid w:val="00C912C7"/>
    <w:rsid w:val="00CB7158"/>
    <w:rsid w:val="00CE5F7B"/>
    <w:rsid w:val="00D02F47"/>
    <w:rsid w:val="00D40D03"/>
    <w:rsid w:val="00D442FC"/>
    <w:rsid w:val="00D525D7"/>
    <w:rsid w:val="00D65CB2"/>
    <w:rsid w:val="00D73F58"/>
    <w:rsid w:val="00D74FEB"/>
    <w:rsid w:val="00D90E6D"/>
    <w:rsid w:val="00D91489"/>
    <w:rsid w:val="00D969D0"/>
    <w:rsid w:val="00DD2919"/>
    <w:rsid w:val="00DD7964"/>
    <w:rsid w:val="00DE5945"/>
    <w:rsid w:val="00DF3ECE"/>
    <w:rsid w:val="00E01044"/>
    <w:rsid w:val="00E026A9"/>
    <w:rsid w:val="00E20456"/>
    <w:rsid w:val="00E2551F"/>
    <w:rsid w:val="00E273CB"/>
    <w:rsid w:val="00E31674"/>
    <w:rsid w:val="00E332D4"/>
    <w:rsid w:val="00E56085"/>
    <w:rsid w:val="00E578D7"/>
    <w:rsid w:val="00E64C2E"/>
    <w:rsid w:val="00E741AE"/>
    <w:rsid w:val="00E827E4"/>
    <w:rsid w:val="00E902E4"/>
    <w:rsid w:val="00E92871"/>
    <w:rsid w:val="00E9462B"/>
    <w:rsid w:val="00E95586"/>
    <w:rsid w:val="00EB2853"/>
    <w:rsid w:val="00EC4443"/>
    <w:rsid w:val="00EC4C62"/>
    <w:rsid w:val="00EE684C"/>
    <w:rsid w:val="00EE7FAA"/>
    <w:rsid w:val="00EF39A0"/>
    <w:rsid w:val="00F044E7"/>
    <w:rsid w:val="00F050F5"/>
    <w:rsid w:val="00F05A31"/>
    <w:rsid w:val="00F07EC3"/>
    <w:rsid w:val="00F12781"/>
    <w:rsid w:val="00F17BC9"/>
    <w:rsid w:val="00F22F6C"/>
    <w:rsid w:val="00F26EC9"/>
    <w:rsid w:val="00F44383"/>
    <w:rsid w:val="00F4539B"/>
    <w:rsid w:val="00F54E58"/>
    <w:rsid w:val="00F554E1"/>
    <w:rsid w:val="00F619EF"/>
    <w:rsid w:val="00F757C0"/>
    <w:rsid w:val="00F9584D"/>
    <w:rsid w:val="00F97856"/>
    <w:rsid w:val="00FA4A49"/>
    <w:rsid w:val="00FA6E30"/>
    <w:rsid w:val="00FB3AF8"/>
    <w:rsid w:val="00FC3256"/>
    <w:rsid w:val="00FC5427"/>
    <w:rsid w:val="00FD4B93"/>
    <w:rsid w:val="00FE4A25"/>
    <w:rsid w:val="00FE51A4"/>
    <w:rsid w:val="00FE7733"/>
    <w:rsid w:val="00FF70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BF219F"/>
  <w15:docId w15:val="{E896C0C2-F08E-4918-8723-6BC0923D00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027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568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6838"/>
  </w:style>
  <w:style w:type="paragraph" w:styleId="Footer">
    <w:name w:val="footer"/>
    <w:basedOn w:val="Normal"/>
    <w:link w:val="FooterChar"/>
    <w:uiPriority w:val="99"/>
    <w:unhideWhenUsed/>
    <w:rsid w:val="002568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6838"/>
  </w:style>
  <w:style w:type="paragraph" w:styleId="ListParagraph">
    <w:name w:val="List Paragraph"/>
    <w:basedOn w:val="Normal"/>
    <w:uiPriority w:val="34"/>
    <w:qFormat/>
    <w:rsid w:val="002568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24</Words>
  <Characters>672</Characters>
  <Application>Microsoft Office Word</Application>
  <DocSecurity>0</DocSecurity>
  <Lines>1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 Feist</dc:creator>
  <cp:lastModifiedBy>Erin Richard</cp:lastModifiedBy>
  <cp:revision>2</cp:revision>
  <cp:lastPrinted>2024-06-18T13:08:00Z</cp:lastPrinted>
  <dcterms:created xsi:type="dcterms:W3CDTF">2024-06-18T13:38:00Z</dcterms:created>
  <dcterms:modified xsi:type="dcterms:W3CDTF">2024-06-18T13:38:00Z</dcterms:modified>
</cp:coreProperties>
</file>